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89153" w14:textId="5B430F3C" w:rsidR="004F6749" w:rsidRPr="00C03ADA" w:rsidRDefault="001D0C83" w:rsidP="00C03AD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03ADA">
        <w:rPr>
          <w:rFonts w:ascii="Times New Roman" w:hAnsi="Times New Roman" w:cs="Times New Roman"/>
          <w:b/>
          <w:bCs/>
          <w:sz w:val="28"/>
          <w:szCs w:val="28"/>
          <w:u w:val="single"/>
        </w:rPr>
        <w:t>OCR</w:t>
      </w:r>
      <w:r w:rsidR="00EF79F7" w:rsidRPr="00C03AD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Scanned Document</w:t>
      </w:r>
    </w:p>
    <w:p w14:paraId="7206EE26" w14:textId="341A349A" w:rsidR="007B3D24" w:rsidRPr="00C03ADA" w:rsidRDefault="007B3D24" w:rsidP="00C03ADA">
      <w:pPr>
        <w:ind w:left="36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As per provided sample document. </w:t>
      </w:r>
      <w:r w:rsidR="00C03ADA">
        <w:rPr>
          <w:rFonts w:ascii="Times New Roman" w:hAnsi="Times New Roman" w:cs="Times New Roman"/>
        </w:rPr>
        <w:t>The l</w:t>
      </w:r>
      <w:r w:rsidRPr="00C03ADA">
        <w:rPr>
          <w:rFonts w:ascii="Times New Roman" w:hAnsi="Times New Roman" w:cs="Times New Roman"/>
        </w:rPr>
        <w:t xml:space="preserve">ayout </w:t>
      </w:r>
      <w:r w:rsidR="00AB4182" w:rsidRPr="00C03ADA">
        <w:rPr>
          <w:rFonts w:ascii="Times New Roman" w:hAnsi="Times New Roman" w:cs="Times New Roman"/>
        </w:rPr>
        <w:t xml:space="preserve">is standardized as </w:t>
      </w:r>
      <w:r w:rsidR="001D0C83" w:rsidRPr="00C03ADA">
        <w:rPr>
          <w:rFonts w:ascii="Times New Roman" w:hAnsi="Times New Roman" w:cs="Times New Roman"/>
        </w:rPr>
        <w:t>header, footer, body, Logo</w:t>
      </w:r>
      <w:r w:rsidR="00D67A83" w:rsidRPr="00C03ADA">
        <w:rPr>
          <w:rFonts w:ascii="Times New Roman" w:hAnsi="Times New Roman" w:cs="Times New Roman"/>
        </w:rPr>
        <w:t xml:space="preserve"> name </w:t>
      </w:r>
      <w:r w:rsidR="001D0C83" w:rsidRPr="00C03ADA">
        <w:rPr>
          <w:rFonts w:ascii="Times New Roman" w:hAnsi="Times New Roman" w:cs="Times New Roman"/>
        </w:rPr>
        <w:t>area,</w:t>
      </w:r>
      <w:r w:rsidRPr="00C03ADA">
        <w:rPr>
          <w:rFonts w:ascii="Times New Roman" w:hAnsi="Times New Roman" w:cs="Times New Roman"/>
        </w:rPr>
        <w:t xml:space="preserve"> </w:t>
      </w:r>
    </w:p>
    <w:p w14:paraId="29B008C7" w14:textId="77777777" w:rsidR="00EF79F7" w:rsidRPr="00C03ADA" w:rsidRDefault="00AB4182" w:rsidP="00C03ADA">
      <w:pPr>
        <w:ind w:left="36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>Information can be identifiable in different</w:t>
      </w:r>
      <w:r w:rsidR="00EF79F7" w:rsidRPr="00C03ADA">
        <w:rPr>
          <w:rFonts w:ascii="Times New Roman" w:hAnsi="Times New Roman" w:cs="Times New Roman"/>
        </w:rPr>
        <w:t xml:space="preserve"> regions. </w:t>
      </w:r>
    </w:p>
    <w:p w14:paraId="393C48E8" w14:textId="43244948" w:rsidR="00AB4182" w:rsidRPr="00C03ADA" w:rsidRDefault="00EF79F7" w:rsidP="00C03ADA">
      <w:pPr>
        <w:ind w:left="36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>C</w:t>
      </w:r>
      <w:r w:rsidR="00AB4182" w:rsidRPr="00C03ADA">
        <w:rPr>
          <w:rFonts w:ascii="Times New Roman" w:hAnsi="Times New Roman" w:cs="Times New Roman"/>
        </w:rPr>
        <w:t xml:space="preserve">ropping the image to </w:t>
      </w:r>
      <w:r w:rsidR="00C03ADA">
        <w:rPr>
          <w:rFonts w:ascii="Times New Roman" w:hAnsi="Times New Roman" w:cs="Times New Roman"/>
        </w:rPr>
        <w:t xml:space="preserve">a </w:t>
      </w:r>
      <w:r w:rsidRPr="00C03ADA">
        <w:rPr>
          <w:rFonts w:ascii="Times New Roman" w:hAnsi="Times New Roman" w:cs="Times New Roman"/>
        </w:rPr>
        <w:t xml:space="preserve">certain </w:t>
      </w:r>
      <w:r w:rsidR="00AB4182" w:rsidRPr="00C03ADA">
        <w:rPr>
          <w:rFonts w:ascii="Times New Roman" w:hAnsi="Times New Roman" w:cs="Times New Roman"/>
        </w:rPr>
        <w:t>region of Interest</w:t>
      </w:r>
      <w:r w:rsidRPr="00C03ADA">
        <w:rPr>
          <w:rFonts w:ascii="Times New Roman" w:hAnsi="Times New Roman" w:cs="Times New Roman"/>
        </w:rPr>
        <w:t xml:space="preserve"> </w:t>
      </w:r>
      <w:r w:rsidR="00B26D55" w:rsidRPr="00C03ADA">
        <w:rPr>
          <w:rFonts w:ascii="Times New Roman" w:hAnsi="Times New Roman" w:cs="Times New Roman"/>
        </w:rPr>
        <w:t>improve</w:t>
      </w:r>
      <w:r w:rsidR="00C03ADA">
        <w:rPr>
          <w:rFonts w:ascii="Times New Roman" w:hAnsi="Times New Roman" w:cs="Times New Roman"/>
        </w:rPr>
        <w:t>s</w:t>
      </w:r>
      <w:r w:rsidR="00B26D55" w:rsidRPr="00C03ADA">
        <w:rPr>
          <w:rFonts w:ascii="Times New Roman" w:hAnsi="Times New Roman" w:cs="Times New Roman"/>
        </w:rPr>
        <w:t xml:space="preserve"> the </w:t>
      </w:r>
      <w:r w:rsidRPr="00C03ADA">
        <w:rPr>
          <w:rFonts w:ascii="Times New Roman" w:hAnsi="Times New Roman" w:cs="Times New Roman"/>
        </w:rPr>
        <w:t xml:space="preserve">document parsing in </w:t>
      </w:r>
      <w:r w:rsidR="00C03ADA">
        <w:rPr>
          <w:rFonts w:ascii="Times New Roman" w:hAnsi="Times New Roman" w:cs="Times New Roman"/>
        </w:rPr>
        <w:t xml:space="preserve">the </w:t>
      </w:r>
      <w:r w:rsidRPr="00C03ADA">
        <w:rPr>
          <w:rFonts w:ascii="Times New Roman" w:hAnsi="Times New Roman" w:cs="Times New Roman"/>
        </w:rPr>
        <w:t>following ways</w:t>
      </w:r>
      <w:r w:rsidR="00B26D55" w:rsidRPr="00C03ADA">
        <w:rPr>
          <w:rFonts w:ascii="Times New Roman" w:hAnsi="Times New Roman" w:cs="Times New Roman"/>
        </w:rPr>
        <w:t>.</w:t>
      </w:r>
    </w:p>
    <w:p w14:paraId="7FC91D8B" w14:textId="0BE4CE05" w:rsidR="00EF79F7" w:rsidRPr="00C03ADA" w:rsidRDefault="00646BDB" w:rsidP="00C03ADA">
      <w:pPr>
        <w:pStyle w:val="ListParagraph"/>
        <w:numPr>
          <w:ilvl w:val="0"/>
          <w:numId w:val="1"/>
        </w:numPr>
        <w:ind w:left="144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Cropping to specific region externally provide </w:t>
      </w:r>
      <w:r w:rsidR="00C03ADA">
        <w:rPr>
          <w:rFonts w:ascii="Times New Roman" w:hAnsi="Times New Roman" w:cs="Times New Roman"/>
        </w:rPr>
        <w:t xml:space="preserve">a </w:t>
      </w:r>
      <w:r w:rsidRPr="00C03ADA">
        <w:rPr>
          <w:rFonts w:ascii="Times New Roman" w:hAnsi="Times New Roman" w:cs="Times New Roman"/>
        </w:rPr>
        <w:t>line</w:t>
      </w:r>
      <w:r w:rsidR="00EF79F7" w:rsidRPr="00C03ADA">
        <w:rPr>
          <w:rFonts w:ascii="Times New Roman" w:hAnsi="Times New Roman" w:cs="Times New Roman"/>
        </w:rPr>
        <w:t xml:space="preserve"> break </w:t>
      </w:r>
      <w:r w:rsidRPr="00C03ADA">
        <w:rPr>
          <w:rFonts w:ascii="Times New Roman" w:hAnsi="Times New Roman" w:cs="Times New Roman"/>
        </w:rPr>
        <w:t>for</w:t>
      </w:r>
      <w:r w:rsidR="00EF79F7" w:rsidRPr="00C03ADA">
        <w:rPr>
          <w:rFonts w:ascii="Times New Roman" w:hAnsi="Times New Roman" w:cs="Times New Roman"/>
        </w:rPr>
        <w:t xml:space="preserve"> generalized string matching.</w:t>
      </w:r>
      <w:r w:rsidRPr="00C03ADA">
        <w:rPr>
          <w:rFonts w:ascii="Times New Roman" w:hAnsi="Times New Roman" w:cs="Times New Roman"/>
        </w:rPr>
        <w:t xml:space="preserve"> </w:t>
      </w:r>
      <w:r w:rsidR="00EF79F7" w:rsidRPr="00C03ADA">
        <w:rPr>
          <w:rFonts w:ascii="Times New Roman" w:hAnsi="Times New Roman" w:cs="Times New Roman"/>
        </w:rPr>
        <w:t xml:space="preserve"> Otherwise, </w:t>
      </w:r>
      <w:r w:rsidR="00C03ADA">
        <w:rPr>
          <w:rFonts w:ascii="Times New Roman" w:hAnsi="Times New Roman" w:cs="Times New Roman"/>
        </w:rPr>
        <w:t xml:space="preserve">a </w:t>
      </w:r>
      <w:r w:rsidR="00EF79F7" w:rsidRPr="00C03ADA">
        <w:rPr>
          <w:rFonts w:ascii="Times New Roman" w:hAnsi="Times New Roman" w:cs="Times New Roman"/>
        </w:rPr>
        <w:t>specific regular expression is required for</w:t>
      </w:r>
      <w:r w:rsidRPr="00C03ADA">
        <w:rPr>
          <w:rFonts w:ascii="Times New Roman" w:hAnsi="Times New Roman" w:cs="Times New Roman"/>
        </w:rPr>
        <w:t xml:space="preserve"> matching the</w:t>
      </w:r>
      <w:r w:rsidR="00EF79F7" w:rsidRPr="00C03ADA">
        <w:rPr>
          <w:rFonts w:ascii="Times New Roman" w:hAnsi="Times New Roman" w:cs="Times New Roman"/>
        </w:rPr>
        <w:t xml:space="preserve"> content. Then it won’t follow </w:t>
      </w:r>
      <w:r w:rsidR="00C03ADA">
        <w:rPr>
          <w:rFonts w:ascii="Times New Roman" w:hAnsi="Times New Roman" w:cs="Times New Roman"/>
        </w:rPr>
        <w:t xml:space="preserve">a </w:t>
      </w:r>
      <w:r w:rsidR="00EF79F7" w:rsidRPr="00C03ADA">
        <w:rPr>
          <w:rFonts w:ascii="Times New Roman" w:hAnsi="Times New Roman" w:cs="Times New Roman"/>
        </w:rPr>
        <w:t>common pattern</w:t>
      </w:r>
      <w:r w:rsidRPr="00C03ADA">
        <w:rPr>
          <w:rFonts w:ascii="Times New Roman" w:hAnsi="Times New Roman" w:cs="Times New Roman"/>
        </w:rPr>
        <w:t>.</w:t>
      </w:r>
    </w:p>
    <w:p w14:paraId="0526BB2E" w14:textId="77777777" w:rsidR="00646BDB" w:rsidRPr="00C03ADA" w:rsidRDefault="00646BDB" w:rsidP="00C03ADA">
      <w:pPr>
        <w:pStyle w:val="ListParagraph"/>
        <w:ind w:left="1440"/>
        <w:rPr>
          <w:rFonts w:ascii="Times New Roman" w:hAnsi="Times New Roman" w:cs="Times New Roman"/>
        </w:rPr>
      </w:pPr>
    </w:p>
    <w:p w14:paraId="395CE18C" w14:textId="2EA12B13" w:rsidR="00646BDB" w:rsidRPr="00C03ADA" w:rsidRDefault="00EF79F7" w:rsidP="00C03ADA">
      <w:pPr>
        <w:pStyle w:val="ListParagraph"/>
        <w:numPr>
          <w:ilvl w:val="0"/>
          <w:numId w:val="1"/>
        </w:numPr>
        <w:ind w:left="144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>Logos may have multiple lines of content. Logos usually don’t follow patterns. So, select</w:t>
      </w:r>
      <w:r w:rsidR="00C03ADA">
        <w:rPr>
          <w:rFonts w:ascii="Times New Roman" w:hAnsi="Times New Roman" w:cs="Times New Roman"/>
        </w:rPr>
        <w:t>ing</w:t>
      </w:r>
      <w:r w:rsidRPr="00C03ADA">
        <w:rPr>
          <w:rFonts w:ascii="Times New Roman" w:hAnsi="Times New Roman" w:cs="Times New Roman"/>
        </w:rPr>
        <w:t xml:space="preserve"> a logo region can extract it</w:t>
      </w:r>
      <w:r w:rsidR="00C03ADA">
        <w:rPr>
          <w:rFonts w:ascii="Times New Roman" w:hAnsi="Times New Roman" w:cs="Times New Roman"/>
        </w:rPr>
        <w:t>s</w:t>
      </w:r>
      <w:r w:rsidRPr="00C03ADA">
        <w:rPr>
          <w:rFonts w:ascii="Times New Roman" w:hAnsi="Times New Roman" w:cs="Times New Roman"/>
        </w:rPr>
        <w:t xml:space="preserve"> content</w:t>
      </w:r>
      <w:r w:rsidR="00646BDB" w:rsidRPr="00C03ADA">
        <w:rPr>
          <w:rFonts w:ascii="Times New Roman" w:hAnsi="Times New Roman" w:cs="Times New Roman"/>
        </w:rPr>
        <w:t xml:space="preserve"> without interference </w:t>
      </w:r>
      <w:r w:rsidR="00C03ADA">
        <w:rPr>
          <w:rFonts w:ascii="Times New Roman" w:hAnsi="Times New Roman" w:cs="Times New Roman"/>
        </w:rPr>
        <w:t>from</w:t>
      </w:r>
      <w:r w:rsidR="00646BDB" w:rsidRPr="00C03ADA">
        <w:rPr>
          <w:rFonts w:ascii="Times New Roman" w:hAnsi="Times New Roman" w:cs="Times New Roman"/>
        </w:rPr>
        <w:t xml:space="preserve"> </w:t>
      </w:r>
      <w:r w:rsidR="00C03ADA">
        <w:rPr>
          <w:rFonts w:ascii="Times New Roman" w:hAnsi="Times New Roman" w:cs="Times New Roman"/>
        </w:rPr>
        <w:t>an</w:t>
      </w:r>
      <w:r w:rsidR="00646BDB" w:rsidRPr="00C03ADA">
        <w:rPr>
          <w:rFonts w:ascii="Times New Roman" w:hAnsi="Times New Roman" w:cs="Times New Roman"/>
        </w:rPr>
        <w:t>other line character</w:t>
      </w:r>
      <w:r w:rsidR="00807B09" w:rsidRPr="00C03ADA">
        <w:rPr>
          <w:rFonts w:ascii="Times New Roman" w:hAnsi="Times New Roman" w:cs="Times New Roman"/>
        </w:rPr>
        <w:t>.</w:t>
      </w:r>
    </w:p>
    <w:p w14:paraId="02D82700" w14:textId="77777777" w:rsidR="00646BDB" w:rsidRPr="00C03ADA" w:rsidRDefault="00646BDB" w:rsidP="00C03ADA">
      <w:pPr>
        <w:pStyle w:val="ListParagraph"/>
        <w:ind w:left="1440"/>
        <w:rPr>
          <w:rFonts w:ascii="Times New Roman" w:hAnsi="Times New Roman" w:cs="Times New Roman"/>
        </w:rPr>
      </w:pPr>
    </w:p>
    <w:p w14:paraId="276A1419" w14:textId="4F8A88C6" w:rsidR="00EF79F7" w:rsidRPr="00C03ADA" w:rsidRDefault="00EF79F7" w:rsidP="00C03ADA">
      <w:pPr>
        <w:pStyle w:val="ListParagraph"/>
        <w:numPr>
          <w:ilvl w:val="0"/>
          <w:numId w:val="1"/>
        </w:numPr>
        <w:ind w:left="144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 In left and right alignment of text could be a problem when detecting line by line.</w:t>
      </w:r>
      <w:r w:rsidR="00646BDB" w:rsidRPr="00C03ADA">
        <w:rPr>
          <w:rFonts w:ascii="Times New Roman" w:hAnsi="Times New Roman" w:cs="Times New Roman"/>
        </w:rPr>
        <w:t xml:space="preserve"> </w:t>
      </w:r>
    </w:p>
    <w:p w14:paraId="10ADE1B5" w14:textId="77777777" w:rsidR="00646BDB" w:rsidRPr="00C03ADA" w:rsidRDefault="00646BDB" w:rsidP="00C03ADA">
      <w:pPr>
        <w:pStyle w:val="ListParagraph"/>
        <w:ind w:left="1440"/>
        <w:rPr>
          <w:rFonts w:ascii="Times New Roman" w:hAnsi="Times New Roman" w:cs="Times New Roman"/>
        </w:rPr>
      </w:pPr>
    </w:p>
    <w:p w14:paraId="38055388" w14:textId="0356A915" w:rsidR="00646BDB" w:rsidRPr="00C03ADA" w:rsidRDefault="00C03ADA" w:rsidP="00C03ADA">
      <w:pPr>
        <w:pStyle w:val="ListParagraph"/>
        <w:numPr>
          <w:ilvl w:val="0"/>
          <w:numId w:val="1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l</w:t>
      </w:r>
      <w:r w:rsidR="00646BDB" w:rsidRPr="00C03ADA">
        <w:rPr>
          <w:rFonts w:ascii="Times New Roman" w:hAnsi="Times New Roman" w:cs="Times New Roman"/>
        </w:rPr>
        <w:t>ine of content will be disturbed by external user entries (stamps, written text) because they don’t follow horizontal lines.</w:t>
      </w:r>
    </w:p>
    <w:p w14:paraId="3F624DB7" w14:textId="1931DB2E" w:rsidR="00646BDB" w:rsidRPr="00C03ADA" w:rsidRDefault="00646BDB" w:rsidP="00C03ADA">
      <w:pPr>
        <w:pStyle w:val="ListParagraph"/>
        <w:ind w:left="108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 </w:t>
      </w:r>
    </w:p>
    <w:p w14:paraId="2338AE0E" w14:textId="57420FF6" w:rsidR="00C03ADA" w:rsidRPr="00C03ADA" w:rsidRDefault="00646BDB" w:rsidP="00C03ADA">
      <w:pPr>
        <w:pStyle w:val="ListParagraph"/>
        <w:numPr>
          <w:ilvl w:val="0"/>
          <w:numId w:val="1"/>
        </w:numPr>
        <w:ind w:left="144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 And these kinds of document</w:t>
      </w:r>
      <w:r w:rsidR="00C03ADA">
        <w:rPr>
          <w:rFonts w:ascii="Times New Roman" w:hAnsi="Times New Roman" w:cs="Times New Roman"/>
        </w:rPr>
        <w:t>s</w:t>
      </w:r>
      <w:r w:rsidRPr="00C03ADA">
        <w:rPr>
          <w:rFonts w:ascii="Times New Roman" w:hAnsi="Times New Roman" w:cs="Times New Roman"/>
        </w:rPr>
        <w:t xml:space="preserve"> don’t have vertical and horizontal line separators in tables. So, </w:t>
      </w:r>
      <w:r w:rsidR="00C03ADA">
        <w:rPr>
          <w:rFonts w:ascii="Times New Roman" w:hAnsi="Times New Roman" w:cs="Times New Roman"/>
        </w:rPr>
        <w:t xml:space="preserve">the </w:t>
      </w:r>
      <w:r w:rsidRPr="00C03ADA">
        <w:rPr>
          <w:rFonts w:ascii="Times New Roman" w:hAnsi="Times New Roman" w:cs="Times New Roman"/>
        </w:rPr>
        <w:t xml:space="preserve">layout </w:t>
      </w:r>
      <w:r w:rsidR="00807B09" w:rsidRPr="00C03ADA">
        <w:rPr>
          <w:rFonts w:ascii="Times New Roman" w:hAnsi="Times New Roman" w:cs="Times New Roman"/>
        </w:rPr>
        <w:t xml:space="preserve">identification </w:t>
      </w:r>
      <w:r w:rsidRPr="00C03ADA">
        <w:rPr>
          <w:rFonts w:ascii="Times New Roman" w:hAnsi="Times New Roman" w:cs="Times New Roman"/>
        </w:rPr>
        <w:t xml:space="preserve">of </w:t>
      </w:r>
      <w:r w:rsidR="00807B09" w:rsidRPr="00C03ADA">
        <w:rPr>
          <w:rFonts w:ascii="Times New Roman" w:hAnsi="Times New Roman" w:cs="Times New Roman"/>
        </w:rPr>
        <w:t>tables is not great</w:t>
      </w:r>
      <w:r w:rsidR="00C03ADA" w:rsidRPr="00C03ADA">
        <w:rPr>
          <w:rFonts w:ascii="Times New Roman" w:hAnsi="Times New Roman" w:cs="Times New Roman"/>
        </w:rPr>
        <w:t>. So available table-</w:t>
      </w:r>
      <w:proofErr w:type="spellStart"/>
      <w:r w:rsidR="00C03ADA" w:rsidRPr="00C03ADA">
        <w:rPr>
          <w:rFonts w:ascii="Times New Roman" w:hAnsi="Times New Roman" w:cs="Times New Roman"/>
        </w:rPr>
        <w:t>py</w:t>
      </w:r>
      <w:proofErr w:type="spellEnd"/>
      <w:r w:rsidR="00C03ADA" w:rsidRPr="00C03ADA">
        <w:rPr>
          <w:rFonts w:ascii="Times New Roman" w:hAnsi="Times New Roman" w:cs="Times New Roman"/>
        </w:rPr>
        <w:t xml:space="preserve"> models won’t work with this type of pdf. </w:t>
      </w:r>
    </w:p>
    <w:p w14:paraId="25F356C2" w14:textId="739F106B" w:rsidR="006C3ED6" w:rsidRPr="00C03ADA" w:rsidRDefault="006C3ED6" w:rsidP="006C3ED6">
      <w:pPr>
        <w:rPr>
          <w:rFonts w:ascii="Times New Roman" w:hAnsi="Times New Roman" w:cs="Times New Roman"/>
        </w:rPr>
      </w:pPr>
    </w:p>
    <w:p w14:paraId="4D98955D" w14:textId="2E2D0F26" w:rsidR="006C3ED6" w:rsidRPr="00C03ADA" w:rsidRDefault="006C3ED6" w:rsidP="00C03AD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03ADA">
        <w:rPr>
          <w:rFonts w:ascii="Times New Roman" w:hAnsi="Times New Roman" w:cs="Times New Roman"/>
          <w:b/>
          <w:bCs/>
          <w:sz w:val="28"/>
          <w:szCs w:val="28"/>
          <w:u w:val="single"/>
        </w:rPr>
        <w:t>Packages and Libraries</w:t>
      </w:r>
    </w:p>
    <w:p w14:paraId="11AAECAA" w14:textId="2291AE2B" w:rsidR="006C3ED6" w:rsidRPr="00C03ADA" w:rsidRDefault="006C3ED6" w:rsidP="00C03ADA">
      <w:pPr>
        <w:ind w:left="36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pip install </w:t>
      </w:r>
      <w:proofErr w:type="spellStart"/>
      <w:r w:rsidRPr="00C03ADA">
        <w:rPr>
          <w:rFonts w:ascii="Times New Roman" w:hAnsi="Times New Roman" w:cs="Times New Roman"/>
        </w:rPr>
        <w:t>pytesseract</w:t>
      </w:r>
      <w:proofErr w:type="spellEnd"/>
      <w:r w:rsidRPr="00C03ADA">
        <w:rPr>
          <w:rFonts w:ascii="Times New Roman" w:hAnsi="Times New Roman" w:cs="Times New Roman"/>
        </w:rPr>
        <w:t xml:space="preserve"> pdf2image </w:t>
      </w:r>
      <w:proofErr w:type="spellStart"/>
      <w:r w:rsidRPr="00C03ADA">
        <w:rPr>
          <w:rFonts w:ascii="Times New Roman" w:hAnsi="Times New Roman" w:cs="Times New Roman"/>
        </w:rPr>
        <w:t>opencv</w:t>
      </w:r>
      <w:proofErr w:type="spellEnd"/>
      <w:r w:rsidRPr="00C03ADA">
        <w:rPr>
          <w:rFonts w:ascii="Times New Roman" w:hAnsi="Times New Roman" w:cs="Times New Roman"/>
        </w:rPr>
        <w:t xml:space="preserve">-python </w:t>
      </w:r>
      <w:proofErr w:type="spellStart"/>
      <w:r w:rsidRPr="00C03ADA">
        <w:rPr>
          <w:rFonts w:ascii="Times New Roman" w:hAnsi="Times New Roman" w:cs="Times New Roman"/>
        </w:rPr>
        <w:t>poppler</w:t>
      </w:r>
      <w:proofErr w:type="spellEnd"/>
      <w:r w:rsidRPr="00C03ADA">
        <w:rPr>
          <w:rFonts w:ascii="Times New Roman" w:hAnsi="Times New Roman" w:cs="Times New Roman"/>
        </w:rPr>
        <w:t xml:space="preserve"> </w:t>
      </w:r>
    </w:p>
    <w:p w14:paraId="49D368E2" w14:textId="2BE708E3" w:rsidR="006C3ED6" w:rsidRPr="00C03ADA" w:rsidRDefault="006C3ED6" w:rsidP="00C03ADA">
      <w:pPr>
        <w:ind w:left="36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These are the following libraries I used. </w:t>
      </w:r>
    </w:p>
    <w:p w14:paraId="247A8BED" w14:textId="77777777" w:rsidR="00C03ADA" w:rsidRPr="00C03ADA" w:rsidRDefault="00C03ADA" w:rsidP="00C03ADA">
      <w:pPr>
        <w:rPr>
          <w:rFonts w:ascii="Times New Roman" w:eastAsia="Times New Roman" w:hAnsi="Times New Roman" w:cs="Times New Roman"/>
          <w:b/>
          <w:bCs/>
          <w:color w:val="24292F"/>
          <w:sz w:val="28"/>
          <w:szCs w:val="28"/>
          <w:u w:val="single"/>
        </w:rPr>
      </w:pPr>
    </w:p>
    <w:p w14:paraId="34D597FE" w14:textId="19E0535E" w:rsidR="006C3ED6" w:rsidRPr="00C03ADA" w:rsidRDefault="006C3ED6" w:rsidP="00C03ADA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b/>
          <w:bCs/>
          <w:color w:val="24292F"/>
          <w:sz w:val="28"/>
          <w:szCs w:val="28"/>
          <w:u w:val="single"/>
        </w:rPr>
      </w:pPr>
      <w:r w:rsidRPr="00C03ADA">
        <w:rPr>
          <w:rFonts w:ascii="Times New Roman" w:eastAsia="Times New Roman" w:hAnsi="Times New Roman" w:cs="Times New Roman"/>
          <w:b/>
          <w:bCs/>
          <w:color w:val="24292F"/>
          <w:sz w:val="28"/>
          <w:szCs w:val="28"/>
          <w:u w:val="single"/>
        </w:rPr>
        <w:t>Tesseract installer for Windows</w:t>
      </w:r>
    </w:p>
    <w:p w14:paraId="594CABC7" w14:textId="570B1BBE" w:rsidR="006C3ED6" w:rsidRPr="00C03ADA" w:rsidRDefault="006C3ED6" w:rsidP="006C3ED6">
      <w:pPr>
        <w:ind w:left="720"/>
        <w:rPr>
          <w:rFonts w:ascii="Times New Roman" w:hAnsi="Times New Roman" w:cs="Times New Roman"/>
          <w:sz w:val="18"/>
          <w:szCs w:val="18"/>
        </w:rPr>
      </w:pPr>
      <w:r w:rsidRPr="00C03ADA">
        <w:rPr>
          <w:rFonts w:ascii="Times New Roman" w:hAnsi="Times New Roman" w:cs="Times New Roman"/>
          <w:sz w:val="18"/>
          <w:szCs w:val="18"/>
        </w:rPr>
        <w:t xml:space="preserve">installation needed to complete using </w:t>
      </w:r>
      <w:r w:rsidR="00C03ADA">
        <w:rPr>
          <w:rFonts w:ascii="Times New Roman" w:hAnsi="Times New Roman" w:cs="Times New Roman"/>
          <w:sz w:val="18"/>
          <w:szCs w:val="18"/>
        </w:rPr>
        <w:t xml:space="preserve">the </w:t>
      </w:r>
      <w:r w:rsidRPr="00C03ADA">
        <w:rPr>
          <w:rFonts w:ascii="Times New Roman" w:hAnsi="Times New Roman" w:cs="Times New Roman"/>
          <w:sz w:val="18"/>
          <w:szCs w:val="18"/>
        </w:rPr>
        <w:t xml:space="preserve">following link otherwise it will throw </w:t>
      </w:r>
      <w:r w:rsidR="00C03ADA">
        <w:rPr>
          <w:rFonts w:ascii="Times New Roman" w:hAnsi="Times New Roman" w:cs="Times New Roman"/>
          <w:sz w:val="18"/>
          <w:szCs w:val="18"/>
        </w:rPr>
        <w:t xml:space="preserve">an </w:t>
      </w:r>
      <w:r w:rsidRPr="00C03ADA">
        <w:rPr>
          <w:rFonts w:ascii="Times New Roman" w:hAnsi="Times New Roman" w:cs="Times New Roman"/>
          <w:sz w:val="18"/>
          <w:szCs w:val="18"/>
        </w:rPr>
        <w:t>error:</w:t>
      </w:r>
    </w:p>
    <w:p w14:paraId="0D91E811" w14:textId="2A55799D" w:rsidR="00C03ADA" w:rsidRPr="00C03ADA" w:rsidRDefault="00C03ADA" w:rsidP="00C03ADA">
      <w:pPr>
        <w:ind w:left="720"/>
        <w:rPr>
          <w:rFonts w:ascii="Times New Roman" w:hAnsi="Times New Roman" w:cs="Times New Roman"/>
          <w:sz w:val="18"/>
          <w:szCs w:val="18"/>
        </w:rPr>
      </w:pPr>
      <w:hyperlink r:id="rId8" w:history="1">
        <w:r w:rsidRPr="00C03ADA">
          <w:rPr>
            <w:rStyle w:val="Hyperlink"/>
            <w:rFonts w:ascii="Times New Roman" w:hAnsi="Times New Roman" w:cs="Times New Roman"/>
            <w:sz w:val="18"/>
            <w:szCs w:val="18"/>
          </w:rPr>
          <w:t>https://github.com/UB-Mannheim/tesseract/wiki</w:t>
        </w:r>
      </w:hyperlink>
    </w:p>
    <w:p w14:paraId="6FBE71A4" w14:textId="781A81C2" w:rsidR="00C03ADA" w:rsidRPr="00C03ADA" w:rsidRDefault="00C03ADA" w:rsidP="00C03ADA">
      <w:pPr>
        <w:rPr>
          <w:rFonts w:ascii="Times New Roman" w:hAnsi="Times New Roman" w:cs="Times New Roman"/>
          <w:sz w:val="18"/>
          <w:szCs w:val="18"/>
        </w:rPr>
      </w:pPr>
    </w:p>
    <w:p w14:paraId="2BF0DFF2" w14:textId="75894D57" w:rsidR="00C03ADA" w:rsidRPr="00C03ADA" w:rsidRDefault="00C03ADA" w:rsidP="00C03AD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03ADA">
        <w:rPr>
          <w:rFonts w:ascii="Times New Roman" w:hAnsi="Times New Roman" w:cs="Times New Roman"/>
          <w:b/>
          <w:bCs/>
          <w:sz w:val="28"/>
          <w:szCs w:val="28"/>
          <w:u w:val="single"/>
        </w:rPr>
        <w:t>To Run this:</w:t>
      </w:r>
    </w:p>
    <w:p w14:paraId="4FF88EE9" w14:textId="4D17B508" w:rsidR="00C03ADA" w:rsidRPr="00C03ADA" w:rsidRDefault="00C03ADA" w:rsidP="00C03A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>Install Tess</w:t>
      </w:r>
      <w:r>
        <w:rPr>
          <w:rFonts w:ascii="Times New Roman" w:hAnsi="Times New Roman" w:cs="Times New Roman"/>
        </w:rPr>
        <w:t>e</w:t>
      </w:r>
      <w:r w:rsidRPr="00C03ADA">
        <w:rPr>
          <w:rFonts w:ascii="Times New Roman" w:hAnsi="Times New Roman" w:cs="Times New Roman"/>
        </w:rPr>
        <w:t>ract</w:t>
      </w:r>
    </w:p>
    <w:p w14:paraId="338A3C0C" w14:textId="5B0DC6F3" w:rsidR="00C03ADA" w:rsidRPr="00C03ADA" w:rsidRDefault="00C03ADA" w:rsidP="00C03A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Set </w:t>
      </w:r>
      <w:proofErr w:type="spellStart"/>
      <w:r w:rsidRPr="00C03ADA">
        <w:rPr>
          <w:rFonts w:ascii="Times New Roman" w:hAnsi="Times New Roman" w:cs="Times New Roman"/>
        </w:rPr>
        <w:t>Tessaract</w:t>
      </w:r>
      <w:proofErr w:type="spellEnd"/>
      <w:r w:rsidRPr="00C03ADA">
        <w:rPr>
          <w:rFonts w:ascii="Times New Roman" w:hAnsi="Times New Roman" w:cs="Times New Roman"/>
        </w:rPr>
        <w:t xml:space="preserve"> path</w:t>
      </w:r>
    </w:p>
    <w:p w14:paraId="5C1053E8" w14:textId="53DFA40B" w:rsidR="00C03ADA" w:rsidRPr="00C03ADA" w:rsidRDefault="00C03ADA" w:rsidP="00C03A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Set </w:t>
      </w:r>
      <w:proofErr w:type="spellStart"/>
      <w:r w:rsidRPr="00C03ADA">
        <w:rPr>
          <w:rFonts w:ascii="Times New Roman" w:hAnsi="Times New Roman" w:cs="Times New Roman"/>
        </w:rPr>
        <w:t>Poppler</w:t>
      </w:r>
      <w:proofErr w:type="spellEnd"/>
      <w:r w:rsidRPr="00C03ADA">
        <w:rPr>
          <w:rFonts w:ascii="Times New Roman" w:hAnsi="Times New Roman" w:cs="Times New Roman"/>
        </w:rPr>
        <w:t xml:space="preserve"> path</w:t>
      </w:r>
    </w:p>
    <w:p w14:paraId="38EF93C7" w14:textId="131C2C58" w:rsidR="00C03ADA" w:rsidRPr="00C03ADA" w:rsidRDefault="00C03ADA" w:rsidP="00C03A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Set </w:t>
      </w:r>
      <w:proofErr w:type="spellStart"/>
      <w:r w:rsidRPr="00C03ADA">
        <w:rPr>
          <w:rFonts w:ascii="Times New Roman" w:hAnsi="Times New Roman" w:cs="Times New Roman"/>
        </w:rPr>
        <w:t>pdf_folder</w:t>
      </w:r>
      <w:proofErr w:type="spellEnd"/>
      <w:r w:rsidRPr="00C03ADA">
        <w:rPr>
          <w:rFonts w:ascii="Times New Roman" w:hAnsi="Times New Roman" w:cs="Times New Roman"/>
        </w:rPr>
        <w:t xml:space="preserve"> path </w:t>
      </w:r>
    </w:p>
    <w:p w14:paraId="70A6FACB" w14:textId="2188D22B" w:rsidR="00C03ADA" w:rsidRPr="00C03ADA" w:rsidRDefault="00C03ADA" w:rsidP="00C03ADA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You can check the structure inside </w:t>
      </w:r>
      <w:r>
        <w:rPr>
          <w:rFonts w:ascii="Times New Roman" w:hAnsi="Times New Roman" w:cs="Times New Roman"/>
        </w:rPr>
        <w:t xml:space="preserve">the </w:t>
      </w:r>
      <w:r w:rsidRPr="00C03ADA">
        <w:rPr>
          <w:rFonts w:ascii="Times New Roman" w:hAnsi="Times New Roman" w:cs="Times New Roman"/>
        </w:rPr>
        <w:t>submission folder</w:t>
      </w:r>
    </w:p>
    <w:p w14:paraId="60913715" w14:textId="77777777" w:rsidR="00C03ADA" w:rsidRPr="00C03ADA" w:rsidRDefault="00C03ADA" w:rsidP="006C3ED6">
      <w:pPr>
        <w:ind w:left="720"/>
        <w:rPr>
          <w:rFonts w:ascii="Times New Roman" w:hAnsi="Times New Roman" w:cs="Times New Roman"/>
          <w:sz w:val="18"/>
          <w:szCs w:val="18"/>
        </w:rPr>
      </w:pPr>
    </w:p>
    <w:p w14:paraId="29F5AA77" w14:textId="56A51147" w:rsidR="00C03ADA" w:rsidRDefault="00C03ADA">
      <w:pPr>
        <w:rPr>
          <w:rFonts w:ascii="Times New Roman" w:hAnsi="Times New Roman" w:cs="Times New Roman"/>
          <w:sz w:val="16"/>
          <w:szCs w:val="16"/>
        </w:rPr>
      </w:pPr>
    </w:p>
    <w:p w14:paraId="1594B786" w14:textId="77777777" w:rsidR="00C03ADA" w:rsidRPr="00C03ADA" w:rsidRDefault="00C03ADA">
      <w:pPr>
        <w:rPr>
          <w:rFonts w:ascii="Times New Roman" w:hAnsi="Times New Roman" w:cs="Times New Roman"/>
          <w:sz w:val="16"/>
          <w:szCs w:val="16"/>
        </w:rPr>
      </w:pPr>
    </w:p>
    <w:p w14:paraId="216A4F9B" w14:textId="6ACCA44F" w:rsidR="00C03ADA" w:rsidRPr="00C03ADA" w:rsidRDefault="00C03ADA" w:rsidP="00C03AD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03ADA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 Layout Selection</w:t>
      </w:r>
    </w:p>
    <w:p w14:paraId="63CA25E1" w14:textId="2F3C907E" w:rsidR="0030543A" w:rsidRPr="00C03ADA" w:rsidRDefault="0030543A">
      <w:p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85F252" wp14:editId="0ED0B6B8">
                <wp:simplePos x="0" y="0"/>
                <wp:positionH relativeFrom="leftMargin">
                  <wp:posOffset>1249680</wp:posOffset>
                </wp:positionH>
                <wp:positionV relativeFrom="paragraph">
                  <wp:posOffset>83185</wp:posOffset>
                </wp:positionV>
                <wp:extent cx="1511300" cy="227330"/>
                <wp:effectExtent l="0" t="0" r="12700" b="382270"/>
                <wp:wrapNone/>
                <wp:docPr id="14" name="Speech Bubble: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1300" cy="227330"/>
                        </a:xfrm>
                        <a:prstGeom prst="wedgeRectCallout">
                          <a:avLst>
                            <a:gd name="adj1" fmla="val -22230"/>
                            <a:gd name="adj2" fmla="val 199469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D2A4E8" w14:textId="15F816ED" w:rsidR="0030543A" w:rsidRDefault="0030543A" w:rsidP="0030543A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AB4182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Region of Interest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for name</w:t>
                            </w:r>
                          </w:p>
                          <w:p w14:paraId="699441C9" w14:textId="77777777" w:rsidR="0030543A" w:rsidRPr="00AB4182" w:rsidRDefault="0030543A" w:rsidP="0030543A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85F252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4" o:spid="_x0000_s1026" type="#_x0000_t61" style="position:absolute;margin-left:98.4pt;margin-top:6.55pt;width:119pt;height:17.9pt;z-index:25168179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" adj="5998,53885" filled="f" strokecolor="#1f3763 [1604]" strokeweight="1pt">
                <v:textbox>
                  <w:txbxContent>
                    <w:p w14:paraId="24D2A4E8" w14:textId="15F816ED" w:rsidR="0030543A" w:rsidRDefault="0030543A" w:rsidP="0030543A">
                      <w:pPr>
                        <w:spacing w:after="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AB4182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Region of Interest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for name</w:t>
                      </w:r>
                    </w:p>
                    <w:p w14:paraId="699441C9" w14:textId="77777777" w:rsidR="0030543A" w:rsidRPr="00AB4182" w:rsidRDefault="0030543A" w:rsidP="0030543A">
                      <w:pPr>
                        <w:spacing w:after="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B3A4EE" w14:textId="2D84C12F" w:rsidR="0030543A" w:rsidRPr="00C03ADA" w:rsidRDefault="00F620A8" w:rsidP="0030543A">
      <w:pPr>
        <w:pStyle w:val="ListParagraph"/>
        <w:ind w:left="1080"/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724C4368" wp14:editId="077EB32C">
                <wp:simplePos x="0" y="0"/>
                <wp:positionH relativeFrom="margin">
                  <wp:posOffset>1905635</wp:posOffset>
                </wp:positionH>
                <wp:positionV relativeFrom="paragraph">
                  <wp:posOffset>269875</wp:posOffset>
                </wp:positionV>
                <wp:extent cx="1811020" cy="1778635"/>
                <wp:effectExtent l="19050" t="19050" r="17780" b="12065"/>
                <wp:wrapTight wrapText="bothSides">
                  <wp:wrapPolygon edited="0">
                    <wp:start x="-227" y="-231"/>
                    <wp:lineTo x="-227" y="21515"/>
                    <wp:lineTo x="21585" y="21515"/>
                    <wp:lineTo x="21585" y="-231"/>
                    <wp:lineTo x="-227" y="-231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1020" cy="177863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ED9DB" w14:textId="77777777" w:rsidR="007B3D24" w:rsidRDefault="007B3D24" w:rsidP="007B3D2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4C43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50.05pt;margin-top:21.25pt;width:142.6pt;height:140.0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" filled="f" strokecolor="red" strokeweight="3pt">
                <v:textbox>
                  <w:txbxContent>
                    <w:p w14:paraId="20EED9DB" w14:textId="77777777" w:rsidR="007B3D24" w:rsidRDefault="007B3D24" w:rsidP="007B3D24"/>
                  </w:txbxContent>
                </v:textbox>
                <w10:wrap type="tight" anchorx="margin"/>
              </v:shape>
            </w:pict>
          </mc:Fallback>
        </mc:AlternateContent>
      </w: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BB572F9" wp14:editId="23C77E5A">
                <wp:simplePos x="0" y="0"/>
                <wp:positionH relativeFrom="margin">
                  <wp:align>left</wp:align>
                </wp:positionH>
                <wp:positionV relativeFrom="paragraph">
                  <wp:posOffset>269875</wp:posOffset>
                </wp:positionV>
                <wp:extent cx="1847850" cy="1778635"/>
                <wp:effectExtent l="19050" t="19050" r="19050" b="12065"/>
                <wp:wrapThrough wrapText="bothSides">
                  <wp:wrapPolygon edited="0">
                    <wp:start x="-223" y="-231"/>
                    <wp:lineTo x="-223" y="21515"/>
                    <wp:lineTo x="21600" y="21515"/>
                    <wp:lineTo x="21600" y="-231"/>
                    <wp:lineTo x="-223" y="-231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177863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F00D8" w14:textId="79D97124" w:rsidR="007B3D24" w:rsidRDefault="007B3D2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572F9" id="_x0000_s1028" type="#_x0000_t202" style="position:absolute;left:0;text-align:left;margin-left:0;margin-top:21.25pt;width:145.5pt;height:140.05pt;z-index:-2516572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" filled="f" strokecolor="red" strokeweight="3pt">
                <v:textbox>
                  <w:txbxContent>
                    <w:p w14:paraId="53DF00D8" w14:textId="79D97124" w:rsidR="007B3D24" w:rsidRDefault="007B3D24"/>
                  </w:txbxContent>
                </v:textbox>
                <w10:wrap type="through" anchorx="margin"/>
              </v:shape>
            </w:pict>
          </mc:Fallback>
        </mc:AlternateContent>
      </w:r>
      <w:r w:rsidR="00AB4182" w:rsidRPr="00C03AD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2336" behindDoc="1" locked="0" layoutInCell="1" allowOverlap="1" wp14:anchorId="316596A0" wp14:editId="450F8307">
            <wp:simplePos x="0" y="0"/>
            <wp:positionH relativeFrom="column">
              <wp:posOffset>19050</wp:posOffset>
            </wp:positionH>
            <wp:positionV relativeFrom="paragraph">
              <wp:posOffset>287078</wp:posOffset>
            </wp:positionV>
            <wp:extent cx="3709670" cy="5246370"/>
            <wp:effectExtent l="19050" t="19050" r="24130" b="114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670" cy="52463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AB4182"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9795D1" wp14:editId="207C47E7">
                <wp:simplePos x="0" y="0"/>
                <wp:positionH relativeFrom="leftMargin">
                  <wp:posOffset>-17780</wp:posOffset>
                </wp:positionH>
                <wp:positionV relativeFrom="paragraph">
                  <wp:posOffset>919480</wp:posOffset>
                </wp:positionV>
                <wp:extent cx="1511300" cy="227330"/>
                <wp:effectExtent l="0" t="5715" r="83185" b="26035"/>
                <wp:wrapNone/>
                <wp:docPr id="3" name="Speech Bubble: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511300" cy="227330"/>
                        </a:xfrm>
                        <a:prstGeom prst="wedgeRectCallout">
                          <a:avLst>
                            <a:gd name="adj1" fmla="val -19079"/>
                            <a:gd name="adj2" fmla="val 73352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04F470" w14:textId="5186BAC8" w:rsidR="007B3D24" w:rsidRPr="00AB4182" w:rsidRDefault="007B3D24" w:rsidP="00AB4182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AB4182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Region of Interest </w:t>
                            </w:r>
                            <w:r w:rsidR="00AB4182" w:rsidRPr="00AB4182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1</w:t>
                            </w:r>
                            <w:r w:rsidR="00AB4182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: Top R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795D1" id="Speech Bubble: Rectangle 3" o:spid="_x0000_s1029" type="#_x0000_t61" style="position:absolute;left:0;text-align:left;margin-left:-1.4pt;margin-top:72.4pt;width:119pt;height:17.9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" adj="6679,26644" filled="f" strokecolor="#1f3763 [1604]" strokeweight="1pt">
                <v:textbox>
                  <w:txbxContent>
                    <w:p w14:paraId="6604F470" w14:textId="5186BAC8" w:rsidR="007B3D24" w:rsidRPr="00AB4182" w:rsidRDefault="007B3D24" w:rsidP="00AB4182">
                      <w:pPr>
                        <w:spacing w:after="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AB4182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Region of Interest </w:t>
                      </w:r>
                      <w:r w:rsidR="00AB4182" w:rsidRPr="00AB4182">
                        <w:rPr>
                          <w:color w:val="000000" w:themeColor="text1"/>
                          <w:sz w:val="16"/>
                          <w:szCs w:val="16"/>
                        </w:rPr>
                        <w:t>1</w:t>
                      </w:r>
                      <w:r w:rsidR="00AB4182">
                        <w:rPr>
                          <w:color w:val="000000" w:themeColor="text1"/>
                          <w:sz w:val="16"/>
                          <w:szCs w:val="16"/>
                        </w:rPr>
                        <w:t>: Top Righ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387A72" w14:textId="48F175E2" w:rsidR="00A91B79" w:rsidRPr="00C03ADA" w:rsidRDefault="0030543A" w:rsidP="00A91B79">
      <w:p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13634DF3" wp14:editId="2978B7F8">
                <wp:simplePos x="0" y="0"/>
                <wp:positionH relativeFrom="margin">
                  <wp:posOffset>335280</wp:posOffset>
                </wp:positionH>
                <wp:positionV relativeFrom="paragraph">
                  <wp:posOffset>72390</wp:posOffset>
                </wp:positionV>
                <wp:extent cx="627380" cy="480695"/>
                <wp:effectExtent l="19050" t="19050" r="20320" b="14605"/>
                <wp:wrapThrough wrapText="bothSides">
                  <wp:wrapPolygon edited="0">
                    <wp:start x="-656" y="-856"/>
                    <wp:lineTo x="-656" y="21400"/>
                    <wp:lineTo x="21644" y="21400"/>
                    <wp:lineTo x="21644" y="-856"/>
                    <wp:lineTo x="-656" y="-856"/>
                  </wp:wrapPolygon>
                </wp:wrapThrough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380" cy="48069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6F70E" w14:textId="77777777" w:rsidR="0030543A" w:rsidRDefault="0030543A" w:rsidP="003054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34DF3" id="_x0000_s1030" type="#_x0000_t202" style="position:absolute;margin-left:26.4pt;margin-top:5.7pt;width:49.4pt;height:37.85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" filled="f" strokecolor="red" strokeweight="3pt">
                <v:textbox>
                  <w:txbxContent>
                    <w:p w14:paraId="4296F70E" w14:textId="77777777" w:rsidR="0030543A" w:rsidRDefault="0030543A" w:rsidP="0030543A"/>
                  </w:txbxContent>
                </v:textbox>
                <w10:wrap type="through" anchorx="margin"/>
              </v:shape>
            </w:pict>
          </mc:Fallback>
        </mc:AlternateContent>
      </w:r>
    </w:p>
    <w:p w14:paraId="0D339F4D" w14:textId="4CB742A6" w:rsidR="00A91B79" w:rsidRPr="00C03ADA" w:rsidRDefault="00A91B79" w:rsidP="00A91B79">
      <w:pPr>
        <w:rPr>
          <w:rFonts w:ascii="Times New Roman" w:hAnsi="Times New Roman" w:cs="Times New Roman"/>
        </w:rPr>
      </w:pPr>
    </w:p>
    <w:p w14:paraId="25A03C11" w14:textId="648ED2B1" w:rsidR="00A91B79" w:rsidRPr="00C03ADA" w:rsidRDefault="00DE679E" w:rsidP="00A91B79">
      <w:p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490625" wp14:editId="61A7A506">
                <wp:simplePos x="0" y="0"/>
                <wp:positionH relativeFrom="column">
                  <wp:posOffset>3121977</wp:posOffset>
                </wp:positionH>
                <wp:positionV relativeFrom="paragraph">
                  <wp:posOffset>67628</wp:posOffset>
                </wp:positionV>
                <wp:extent cx="1577975" cy="227330"/>
                <wp:effectExtent l="65723" t="0" r="11747" b="11748"/>
                <wp:wrapNone/>
                <wp:docPr id="5" name="Speech Bubble: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577975" cy="227330"/>
                        </a:xfrm>
                        <a:prstGeom prst="wedgeRectCallout">
                          <a:avLst>
                            <a:gd name="adj1" fmla="val -19079"/>
                            <a:gd name="adj2" fmla="val 73352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928A93" w14:textId="66605E67" w:rsidR="00AB4182" w:rsidRPr="00AB4182" w:rsidRDefault="00AB4182" w:rsidP="00AB4182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AB4182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Region of Interest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2: Top R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90625" id="Speech Bubble: Rectangle 5" o:spid="_x0000_s1031" type="#_x0000_t61" style="position:absolute;margin-left:245.8pt;margin-top:5.35pt;width:124.25pt;height:17.9pt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" adj="6679,26644" filled="f" strokecolor="#1f3763 [1604]" strokeweight="1pt">
                <v:textbox>
                  <w:txbxContent>
                    <w:p w14:paraId="18928A93" w14:textId="66605E67" w:rsidR="00AB4182" w:rsidRPr="00AB4182" w:rsidRDefault="00AB4182" w:rsidP="00AB4182">
                      <w:pPr>
                        <w:spacing w:after="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AB4182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Region of Interest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2: Top Right</w:t>
                      </w:r>
                    </w:p>
                  </w:txbxContent>
                </v:textbox>
              </v:shape>
            </w:pict>
          </mc:Fallback>
        </mc:AlternateContent>
      </w:r>
    </w:p>
    <w:p w14:paraId="4EDFAEEF" w14:textId="4696B3ED" w:rsidR="00A91B79" w:rsidRPr="00C03ADA" w:rsidRDefault="00A91B79" w:rsidP="00A91B79">
      <w:pPr>
        <w:rPr>
          <w:rFonts w:ascii="Times New Roman" w:hAnsi="Times New Roman" w:cs="Times New Roman"/>
        </w:rPr>
      </w:pPr>
    </w:p>
    <w:p w14:paraId="182E4B0B" w14:textId="4301B219" w:rsidR="00A91B79" w:rsidRPr="00C03ADA" w:rsidRDefault="00A91B79" w:rsidP="00A91B79">
      <w:pPr>
        <w:rPr>
          <w:rFonts w:ascii="Times New Roman" w:hAnsi="Times New Roman" w:cs="Times New Roman"/>
        </w:rPr>
      </w:pPr>
    </w:p>
    <w:p w14:paraId="331A3F67" w14:textId="159B6248" w:rsidR="00A91B79" w:rsidRPr="00C03ADA" w:rsidRDefault="00DE679E" w:rsidP="00A91B79">
      <w:p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02ACCA24" wp14:editId="676D4D24">
                <wp:simplePos x="0" y="0"/>
                <wp:positionH relativeFrom="margin">
                  <wp:align>left</wp:align>
                </wp:positionH>
                <wp:positionV relativeFrom="paragraph">
                  <wp:posOffset>206375</wp:posOffset>
                </wp:positionV>
                <wp:extent cx="3696970" cy="2701290"/>
                <wp:effectExtent l="19050" t="19050" r="17780" b="22860"/>
                <wp:wrapThrough wrapText="bothSides">
                  <wp:wrapPolygon edited="0">
                    <wp:start x="-111" y="-152"/>
                    <wp:lineTo x="-111" y="21630"/>
                    <wp:lineTo x="21593" y="21630"/>
                    <wp:lineTo x="21593" y="-152"/>
                    <wp:lineTo x="-111" y="-152"/>
                  </wp:wrapPolygon>
                </wp:wrapThrough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6970" cy="27012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9B6E3" w14:textId="77777777" w:rsidR="00AB4182" w:rsidRDefault="00AB4182" w:rsidP="00AB41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CCA24" id="_x0000_s1032" type="#_x0000_t202" style="position:absolute;margin-left:0;margin-top:16.25pt;width:291.1pt;height:212.7pt;z-index:-2516490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" filled="f" strokecolor="#7030a0" strokeweight="3pt">
                <v:textbox>
                  <w:txbxContent>
                    <w:p w14:paraId="2799B6E3" w14:textId="77777777" w:rsidR="00AB4182" w:rsidRDefault="00AB4182" w:rsidP="00AB4182"/>
                  </w:txbxContent>
                </v:textbox>
                <w10:wrap type="through" anchorx="margin"/>
              </v:shape>
            </w:pict>
          </mc:Fallback>
        </mc:AlternateContent>
      </w:r>
    </w:p>
    <w:p w14:paraId="2401E350" w14:textId="777A30AD" w:rsidR="00A91B79" w:rsidRPr="00C03ADA" w:rsidRDefault="00A91B79" w:rsidP="00A91B79">
      <w:pPr>
        <w:rPr>
          <w:rFonts w:ascii="Times New Roman" w:hAnsi="Times New Roman" w:cs="Times New Roman"/>
        </w:rPr>
      </w:pPr>
    </w:p>
    <w:p w14:paraId="25AA5B07" w14:textId="1372F0E4" w:rsidR="00A91B79" w:rsidRPr="00C03ADA" w:rsidRDefault="00A91B79" w:rsidP="00A91B79">
      <w:pPr>
        <w:rPr>
          <w:rFonts w:ascii="Times New Roman" w:hAnsi="Times New Roman" w:cs="Times New Roman"/>
        </w:rPr>
      </w:pPr>
    </w:p>
    <w:p w14:paraId="3B900A09" w14:textId="13F8047D" w:rsidR="00A91B79" w:rsidRPr="00C03ADA" w:rsidRDefault="00DE679E" w:rsidP="00A91B79">
      <w:p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B87B254" wp14:editId="1CDF0522">
                <wp:simplePos x="0" y="0"/>
                <wp:positionH relativeFrom="column">
                  <wp:posOffset>3057525</wp:posOffset>
                </wp:positionH>
                <wp:positionV relativeFrom="paragraph">
                  <wp:posOffset>270510</wp:posOffset>
                </wp:positionV>
                <wp:extent cx="1718310" cy="227330"/>
                <wp:effectExtent l="59690" t="0" r="17780" b="17780"/>
                <wp:wrapNone/>
                <wp:docPr id="8" name="Speech Bubble: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18310" cy="227330"/>
                        </a:xfrm>
                        <a:prstGeom prst="wedgeRectCallout">
                          <a:avLst>
                            <a:gd name="adj1" fmla="val -19079"/>
                            <a:gd name="adj2" fmla="val 73352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9EFCA8" w14:textId="6948AAC4" w:rsidR="00AB4182" w:rsidRDefault="00AB4182" w:rsidP="00AB4182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AB4182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Region of Interest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Body</w:t>
                            </w:r>
                            <w:r w:rsidR="00DE679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for table</w:t>
                            </w:r>
                          </w:p>
                          <w:p w14:paraId="6EA9BB4C" w14:textId="1BD33446" w:rsidR="00AB4182" w:rsidRPr="00AB4182" w:rsidRDefault="00DE679E" w:rsidP="00AB4182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7B254" id="Speech Bubble: Rectangle 8" o:spid="_x0000_s1033" type="#_x0000_t61" style="position:absolute;margin-left:240.75pt;margin-top:21.3pt;width:135.3pt;height:17.9pt;rotation: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" adj="6679,26644" filled="f" strokecolor="#1f3763 [1604]" strokeweight="1pt">
                <v:textbox>
                  <w:txbxContent>
                    <w:p w14:paraId="3F9EFCA8" w14:textId="6948AAC4" w:rsidR="00AB4182" w:rsidRDefault="00AB4182" w:rsidP="00AB4182">
                      <w:pPr>
                        <w:spacing w:after="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AB4182">
                        <w:rPr>
                          <w:color w:val="000000" w:themeColor="text1"/>
                          <w:sz w:val="16"/>
                          <w:szCs w:val="16"/>
                        </w:rPr>
                        <w:t>Region of Interest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Body</w:t>
                      </w:r>
                      <w:r w:rsidR="00DE679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for table</w:t>
                      </w:r>
                    </w:p>
                    <w:p w14:paraId="6EA9BB4C" w14:textId="1BD33446" w:rsidR="00AB4182" w:rsidRPr="00AB4182" w:rsidRDefault="00DE679E" w:rsidP="00AB4182">
                      <w:pPr>
                        <w:spacing w:after="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903CA5A" w14:textId="3033073A" w:rsidR="00A91B79" w:rsidRPr="00C03ADA" w:rsidRDefault="00A91B79" w:rsidP="00A91B79">
      <w:pPr>
        <w:rPr>
          <w:rFonts w:ascii="Times New Roman" w:hAnsi="Times New Roman" w:cs="Times New Roman"/>
        </w:rPr>
      </w:pPr>
    </w:p>
    <w:p w14:paraId="7DA16A57" w14:textId="0C8CE5C6" w:rsidR="00A91B79" w:rsidRPr="00C03ADA" w:rsidRDefault="00A91B79" w:rsidP="00A91B79">
      <w:pPr>
        <w:rPr>
          <w:rFonts w:ascii="Times New Roman" w:hAnsi="Times New Roman" w:cs="Times New Roman"/>
        </w:rPr>
      </w:pPr>
    </w:p>
    <w:p w14:paraId="376B0522" w14:textId="1FB0CB0F" w:rsidR="00A91B79" w:rsidRPr="00C03ADA" w:rsidRDefault="00A91B79" w:rsidP="00A91B79">
      <w:pPr>
        <w:rPr>
          <w:rFonts w:ascii="Times New Roman" w:hAnsi="Times New Roman" w:cs="Times New Roman"/>
        </w:rPr>
      </w:pPr>
    </w:p>
    <w:p w14:paraId="5C6AD2E4" w14:textId="092969DF" w:rsidR="00A91B79" w:rsidRPr="00C03ADA" w:rsidRDefault="00A91B79" w:rsidP="00A91B79">
      <w:pPr>
        <w:rPr>
          <w:rFonts w:ascii="Times New Roman" w:hAnsi="Times New Roman" w:cs="Times New Roman"/>
        </w:rPr>
      </w:pPr>
    </w:p>
    <w:p w14:paraId="14CF38DA" w14:textId="171CA713" w:rsidR="00A91B79" w:rsidRPr="00C03ADA" w:rsidRDefault="00117525" w:rsidP="00A91B79">
      <w:p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348ECAA" wp14:editId="41422F49">
                <wp:simplePos x="0" y="0"/>
                <wp:positionH relativeFrom="margin">
                  <wp:align>left</wp:align>
                </wp:positionH>
                <wp:positionV relativeFrom="paragraph">
                  <wp:posOffset>127000</wp:posOffset>
                </wp:positionV>
                <wp:extent cx="3696970" cy="1390650"/>
                <wp:effectExtent l="19050" t="19050" r="17780" b="19050"/>
                <wp:wrapThrough wrapText="bothSides">
                  <wp:wrapPolygon edited="0">
                    <wp:start x="-111" y="-296"/>
                    <wp:lineTo x="-111" y="21600"/>
                    <wp:lineTo x="21593" y="21600"/>
                    <wp:lineTo x="21593" y="-296"/>
                    <wp:lineTo x="-111" y="-296"/>
                  </wp:wrapPolygon>
                </wp:wrapThrough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6970" cy="13906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07D40" w14:textId="77777777" w:rsidR="00AB4182" w:rsidRDefault="00AB4182" w:rsidP="00AB41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8ECAA" id="_x0000_s1034" type="#_x0000_t202" style="position:absolute;margin-left:0;margin-top:10pt;width:291.1pt;height:109.5pt;z-index:-2516469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" filled="f" strokecolor="#a8d08d [1945]" strokeweight="3pt">
                <v:textbox>
                  <w:txbxContent>
                    <w:p w14:paraId="75207D40" w14:textId="77777777" w:rsidR="00AB4182" w:rsidRDefault="00AB4182" w:rsidP="00AB4182"/>
                  </w:txbxContent>
                </v:textbox>
                <w10:wrap type="through" anchorx="margin"/>
              </v:shape>
            </w:pict>
          </mc:Fallback>
        </mc:AlternateContent>
      </w:r>
    </w:p>
    <w:p w14:paraId="5198168B" w14:textId="3DD84334" w:rsidR="00A91B79" w:rsidRPr="00C03ADA" w:rsidRDefault="00A91B79" w:rsidP="00A91B79">
      <w:pPr>
        <w:rPr>
          <w:rFonts w:ascii="Times New Roman" w:hAnsi="Times New Roman" w:cs="Times New Roman"/>
        </w:rPr>
      </w:pPr>
    </w:p>
    <w:p w14:paraId="3A9D1C39" w14:textId="2C970912" w:rsidR="00A91B79" w:rsidRPr="00C03ADA" w:rsidRDefault="0030543A" w:rsidP="00A91B79">
      <w:p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37235FB7" wp14:editId="0684EEEE">
                <wp:simplePos x="0" y="0"/>
                <wp:positionH relativeFrom="margin">
                  <wp:posOffset>100330</wp:posOffset>
                </wp:positionH>
                <wp:positionV relativeFrom="paragraph">
                  <wp:posOffset>217170</wp:posOffset>
                </wp:positionV>
                <wp:extent cx="1799590" cy="694055"/>
                <wp:effectExtent l="19050" t="19050" r="10160" b="10795"/>
                <wp:wrapThrough wrapText="bothSides">
                  <wp:wrapPolygon edited="0">
                    <wp:start x="-229" y="-593"/>
                    <wp:lineTo x="-229" y="21343"/>
                    <wp:lineTo x="21493" y="21343"/>
                    <wp:lineTo x="21493" y="-593"/>
                    <wp:lineTo x="-229" y="-593"/>
                  </wp:wrapPolygon>
                </wp:wrapThrough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9590" cy="69405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CF482" w14:textId="77777777" w:rsidR="00F620A8" w:rsidRDefault="00F620A8" w:rsidP="00F620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35FB7" id="_x0000_s1035" type="#_x0000_t202" style="position:absolute;margin-left:7.9pt;margin-top:17.1pt;width:141.7pt;height:54.65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" filled="f" strokecolor="#823b0b [1605]" strokeweight="3pt">
                <v:textbox>
                  <w:txbxContent>
                    <w:p w14:paraId="7E7CF482" w14:textId="77777777" w:rsidR="00F620A8" w:rsidRDefault="00F620A8" w:rsidP="00F620A8"/>
                  </w:txbxContent>
                </v:textbox>
                <w10:wrap type="through" anchorx="margin"/>
              </v:shape>
            </w:pict>
          </mc:Fallback>
        </mc:AlternateContent>
      </w:r>
    </w:p>
    <w:p w14:paraId="04A0E9BA" w14:textId="09DF5128" w:rsidR="00A91B79" w:rsidRPr="00C03ADA" w:rsidRDefault="00A91B79" w:rsidP="00A91B79">
      <w:pPr>
        <w:rPr>
          <w:rFonts w:ascii="Times New Roman" w:hAnsi="Times New Roman" w:cs="Times New Roman"/>
        </w:rPr>
      </w:pPr>
    </w:p>
    <w:p w14:paraId="43A979A7" w14:textId="65C67DAE" w:rsidR="00A91B79" w:rsidRPr="00C03ADA" w:rsidRDefault="00A91B79" w:rsidP="00A91B79">
      <w:pPr>
        <w:rPr>
          <w:rFonts w:ascii="Times New Roman" w:hAnsi="Times New Roman" w:cs="Times New Roman"/>
        </w:rPr>
      </w:pPr>
    </w:p>
    <w:p w14:paraId="5DE17539" w14:textId="556DA011" w:rsidR="00A91B79" w:rsidRPr="00C03ADA" w:rsidRDefault="00DE679E" w:rsidP="00A91B79">
      <w:p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A149DEE" wp14:editId="19C5B75A">
                <wp:simplePos x="0" y="0"/>
                <wp:positionH relativeFrom="margin">
                  <wp:align>left</wp:align>
                </wp:positionH>
                <wp:positionV relativeFrom="paragraph">
                  <wp:posOffset>203835</wp:posOffset>
                </wp:positionV>
                <wp:extent cx="1843405" cy="318135"/>
                <wp:effectExtent l="0" t="190500" r="23495" b="24765"/>
                <wp:wrapNone/>
                <wp:docPr id="12" name="Speech Bubble: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 flipV="1">
                          <a:off x="914400" y="8724900"/>
                          <a:ext cx="1843405" cy="318135"/>
                        </a:xfrm>
                        <a:prstGeom prst="wedgeRectCallout">
                          <a:avLst>
                            <a:gd name="adj1" fmla="val -16524"/>
                            <a:gd name="adj2" fmla="val -104463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092EBB" w14:textId="44CD553F" w:rsidR="00F620A8" w:rsidRPr="00AB4182" w:rsidRDefault="00F620A8" w:rsidP="00F620A8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AB4182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Region of Interest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543A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Name and p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49DEE" id="Speech Bubble: Rectangle 12" o:spid="_x0000_s1036" type="#_x0000_t61" style="position:absolute;margin-left:0;margin-top:16.05pt;width:145.15pt;height:25.05pt;rotation:180;flip:x y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" adj="7231,-11764" filled="f" strokecolor="#1f3763 [1604]" strokeweight="1pt">
                <v:textbox>
                  <w:txbxContent>
                    <w:p w14:paraId="4D092EBB" w14:textId="44CD553F" w:rsidR="00F620A8" w:rsidRPr="00AB4182" w:rsidRDefault="00F620A8" w:rsidP="00F620A8">
                      <w:pPr>
                        <w:spacing w:after="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AB4182">
                        <w:rPr>
                          <w:color w:val="000000" w:themeColor="text1"/>
                          <w:sz w:val="16"/>
                          <w:szCs w:val="16"/>
                        </w:rPr>
                        <w:t>Region of Interest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r w:rsidR="0030543A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Name and pag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03AD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CBDB3C0" wp14:editId="447C60B4">
                <wp:simplePos x="0" y="0"/>
                <wp:positionH relativeFrom="leftMargin">
                  <wp:posOffset>3265805</wp:posOffset>
                </wp:positionH>
                <wp:positionV relativeFrom="paragraph">
                  <wp:posOffset>215265</wp:posOffset>
                </wp:positionV>
                <wp:extent cx="1392555" cy="323850"/>
                <wp:effectExtent l="0" t="95250" r="17145" b="19050"/>
                <wp:wrapNone/>
                <wp:docPr id="9" name="Speech Bubble: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1392555" cy="323850"/>
                        </a:xfrm>
                        <a:prstGeom prst="wedgeRectCallout">
                          <a:avLst>
                            <a:gd name="adj1" fmla="val -22421"/>
                            <a:gd name="adj2" fmla="val -76091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BD952F" w14:textId="2E9AA881" w:rsidR="00AB4182" w:rsidRPr="00AB4182" w:rsidRDefault="00AB4182" w:rsidP="00AB4182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AB4182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Region of Interest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Foo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DB3C0" id="Speech Bubble: Rectangle 9" o:spid="_x0000_s1037" type="#_x0000_t61" style="position:absolute;margin-left:257.15pt;margin-top:16.95pt;width:109.65pt;height:25.5pt;rotation:180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" adj="5957,-5636" filled="f" strokecolor="#1f3763 [1604]" strokeweight="1pt">
                <v:textbox>
                  <w:txbxContent>
                    <w:p w14:paraId="11BD952F" w14:textId="2E9AA881" w:rsidR="00AB4182" w:rsidRPr="00AB4182" w:rsidRDefault="00AB4182" w:rsidP="00AB4182">
                      <w:pPr>
                        <w:spacing w:after="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AB4182">
                        <w:rPr>
                          <w:color w:val="000000" w:themeColor="text1"/>
                          <w:sz w:val="16"/>
                          <w:szCs w:val="16"/>
                        </w:rPr>
                        <w:t>Region of Interest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Foo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AB7E6C" w14:textId="34CECD58" w:rsidR="00C03ADA" w:rsidRDefault="00C03ADA" w:rsidP="00C03ADA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7CA87B3D" w14:textId="668CBDEE" w:rsidR="00C03ADA" w:rsidRDefault="00C03ADA" w:rsidP="00C03ADA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405F4D85" w14:textId="232DBD09" w:rsidR="00C03ADA" w:rsidRDefault="00C03ADA" w:rsidP="00C03ADA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2CB9D451" w14:textId="77777777" w:rsidR="00C03ADA" w:rsidRPr="00C03ADA" w:rsidRDefault="00C03ADA" w:rsidP="00C03ADA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59054D4C" w14:textId="5013143D" w:rsidR="0047453A" w:rsidRPr="00C03ADA" w:rsidRDefault="0047453A" w:rsidP="00C03AD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03ADA">
        <w:rPr>
          <w:rFonts w:ascii="Times New Roman" w:hAnsi="Times New Roman" w:cs="Times New Roman"/>
          <w:b/>
          <w:bCs/>
          <w:sz w:val="28"/>
          <w:szCs w:val="28"/>
          <w:u w:val="single"/>
        </w:rPr>
        <w:t>Assumptions</w:t>
      </w:r>
    </w:p>
    <w:p w14:paraId="7F48DE12" w14:textId="123DC368" w:rsidR="0047453A" w:rsidRPr="00C03ADA" w:rsidRDefault="00A91B79" w:rsidP="004745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 xml:space="preserve">I assumed the discharged date is the bill received </w:t>
      </w:r>
      <w:r w:rsidR="00C03ADA">
        <w:rPr>
          <w:rFonts w:ascii="Times New Roman" w:hAnsi="Times New Roman" w:cs="Times New Roman"/>
        </w:rPr>
        <w:t xml:space="preserve">to </w:t>
      </w:r>
      <w:r w:rsidRPr="00C03ADA">
        <w:rPr>
          <w:rFonts w:ascii="Times New Roman" w:hAnsi="Times New Roman" w:cs="Times New Roman"/>
        </w:rPr>
        <w:t>date from Rubber seal. Due to its format of DD-MMM-YY</w:t>
      </w:r>
      <w:r w:rsidR="0047453A" w:rsidRPr="00C03ADA">
        <w:rPr>
          <w:rFonts w:ascii="Times New Roman" w:hAnsi="Times New Roman" w:cs="Times New Roman"/>
        </w:rPr>
        <w:t>YY</w:t>
      </w:r>
    </w:p>
    <w:p w14:paraId="7576C8AB" w14:textId="68FD4879" w:rsidR="0047453A" w:rsidRPr="00C03ADA" w:rsidRDefault="0047453A" w:rsidP="0047453A">
      <w:pPr>
        <w:pStyle w:val="ListParagraph"/>
        <w:rPr>
          <w:rFonts w:ascii="Times New Roman" w:hAnsi="Times New Roman" w:cs="Times New Roman"/>
        </w:rPr>
      </w:pPr>
    </w:p>
    <w:p w14:paraId="57D229A4" w14:textId="77777777" w:rsidR="0047453A" w:rsidRPr="00C03ADA" w:rsidRDefault="0047453A" w:rsidP="0047453A">
      <w:pPr>
        <w:pStyle w:val="ListParagraph"/>
        <w:rPr>
          <w:rFonts w:ascii="Times New Roman" w:hAnsi="Times New Roman" w:cs="Times New Roman"/>
        </w:rPr>
      </w:pPr>
    </w:p>
    <w:p w14:paraId="21F527BE" w14:textId="6FD84391" w:rsidR="0047453A" w:rsidRPr="00C03ADA" w:rsidRDefault="0047453A" w:rsidP="00C03AD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03ADA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JSON Formatting </w:t>
      </w:r>
    </w:p>
    <w:p w14:paraId="02D3F595" w14:textId="0F5D9904" w:rsidR="0047453A" w:rsidRPr="00C03ADA" w:rsidRDefault="0047453A" w:rsidP="004745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>In making JSON data, I followed to add data into an array of key values. Not included as key</w:t>
      </w:r>
      <w:r w:rsidR="00C03ADA">
        <w:rPr>
          <w:rFonts w:ascii="Times New Roman" w:hAnsi="Times New Roman" w:cs="Times New Roman"/>
        </w:rPr>
        <w:t>-</w:t>
      </w:r>
      <w:r w:rsidRPr="00C03ADA">
        <w:rPr>
          <w:rFonts w:ascii="Times New Roman" w:hAnsi="Times New Roman" w:cs="Times New Roman"/>
        </w:rPr>
        <w:t>value pair information.</w:t>
      </w:r>
    </w:p>
    <w:p w14:paraId="626B3D67" w14:textId="77777777" w:rsidR="008E295E" w:rsidRPr="00C03ADA" w:rsidRDefault="008E295E" w:rsidP="008E295E">
      <w:pPr>
        <w:pStyle w:val="ListParagraph"/>
        <w:rPr>
          <w:rFonts w:ascii="Times New Roman" w:hAnsi="Times New Roman" w:cs="Times New Roman"/>
        </w:rPr>
      </w:pPr>
    </w:p>
    <w:p w14:paraId="74A14049" w14:textId="34497E8A" w:rsidR="0047453A" w:rsidRPr="00C03ADA" w:rsidRDefault="0047453A" w:rsidP="004745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>This Document contains lots of special characters. And also, the Tesseract find</w:t>
      </w:r>
      <w:r w:rsidR="00C03ADA">
        <w:rPr>
          <w:rFonts w:ascii="Times New Roman" w:hAnsi="Times New Roman" w:cs="Times New Roman"/>
        </w:rPr>
        <w:t>s</w:t>
      </w:r>
      <w:r w:rsidRPr="00C03ADA">
        <w:rPr>
          <w:rFonts w:ascii="Times New Roman" w:hAnsi="Times New Roman" w:cs="Times New Roman"/>
        </w:rPr>
        <w:t xml:space="preserve"> some low dpi content as special content. But as per matching regex</w:t>
      </w:r>
      <w:r w:rsidR="00C03ADA">
        <w:rPr>
          <w:rFonts w:ascii="Times New Roman" w:hAnsi="Times New Roman" w:cs="Times New Roman"/>
        </w:rPr>
        <w:t>,</w:t>
      </w:r>
      <w:r w:rsidRPr="00C03ADA">
        <w:rPr>
          <w:rFonts w:ascii="Times New Roman" w:hAnsi="Times New Roman" w:cs="Times New Roman"/>
        </w:rPr>
        <w:t xml:space="preserve"> most of the extracted information </w:t>
      </w:r>
      <w:r w:rsidR="00C03ADA">
        <w:rPr>
          <w:rFonts w:ascii="Times New Roman" w:hAnsi="Times New Roman" w:cs="Times New Roman"/>
        </w:rPr>
        <w:t>is</w:t>
      </w:r>
      <w:r w:rsidRPr="00C03ADA">
        <w:rPr>
          <w:rFonts w:ascii="Times New Roman" w:hAnsi="Times New Roman" w:cs="Times New Roman"/>
        </w:rPr>
        <w:t xml:space="preserve"> useful. </w:t>
      </w:r>
    </w:p>
    <w:p w14:paraId="0BA31BC3" w14:textId="0A176732" w:rsidR="0047453A" w:rsidRPr="00C03ADA" w:rsidRDefault="0047453A" w:rsidP="0047453A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C03ADA">
        <w:rPr>
          <w:rFonts w:ascii="Times New Roman" w:hAnsi="Times New Roman" w:cs="Times New Roman"/>
        </w:rPr>
        <w:t>Eg</w:t>
      </w:r>
      <w:proofErr w:type="spellEnd"/>
      <w:r w:rsidRPr="00C03ADA">
        <w:rPr>
          <w:rFonts w:ascii="Times New Roman" w:hAnsi="Times New Roman" w:cs="Times New Roman"/>
        </w:rPr>
        <w:t xml:space="preserve"> -&gt; Document contains “:” semicolon but OCR detect</w:t>
      </w:r>
      <w:r w:rsidR="00C03ADA">
        <w:rPr>
          <w:rFonts w:ascii="Times New Roman" w:hAnsi="Times New Roman" w:cs="Times New Roman"/>
        </w:rPr>
        <w:t>s</w:t>
      </w:r>
      <w:r w:rsidRPr="00C03ADA">
        <w:rPr>
          <w:rFonts w:ascii="Times New Roman" w:hAnsi="Times New Roman" w:cs="Times New Roman"/>
        </w:rPr>
        <w:t xml:space="preserve"> it as “-” but this “-” can’t be replicable because some fields use “-” to represent values.</w:t>
      </w:r>
    </w:p>
    <w:p w14:paraId="5722795E" w14:textId="7C689A0A" w:rsidR="0047453A" w:rsidRPr="00C03ADA" w:rsidRDefault="0047453A" w:rsidP="0047453A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>In data extraction generaliz</w:t>
      </w:r>
      <w:r w:rsidR="00C03ADA">
        <w:rPr>
          <w:rFonts w:ascii="Times New Roman" w:hAnsi="Times New Roman" w:cs="Times New Roman"/>
        </w:rPr>
        <w:t>ing</w:t>
      </w:r>
      <w:r w:rsidRPr="00C03ADA">
        <w:rPr>
          <w:rFonts w:ascii="Times New Roman" w:hAnsi="Times New Roman" w:cs="Times New Roman"/>
        </w:rPr>
        <w:t xml:space="preserve"> this text </w:t>
      </w:r>
      <w:r w:rsidR="008E295E" w:rsidRPr="00C03ADA">
        <w:rPr>
          <w:rFonts w:ascii="Times New Roman" w:hAnsi="Times New Roman" w:cs="Times New Roman"/>
        </w:rPr>
        <w:t xml:space="preserve">cleaning </w:t>
      </w:r>
      <w:r w:rsidRPr="00C03ADA">
        <w:rPr>
          <w:rFonts w:ascii="Times New Roman" w:hAnsi="Times New Roman" w:cs="Times New Roman"/>
        </w:rPr>
        <w:t>will disturb other</w:t>
      </w:r>
      <w:r w:rsidR="008E295E" w:rsidRPr="00C03ADA">
        <w:rPr>
          <w:rFonts w:ascii="Times New Roman" w:hAnsi="Times New Roman" w:cs="Times New Roman"/>
        </w:rPr>
        <w:t xml:space="preserve"> values</w:t>
      </w:r>
    </w:p>
    <w:p w14:paraId="0C1C61FB" w14:textId="53EA7D13" w:rsidR="006C3ED6" w:rsidRPr="00C03ADA" w:rsidRDefault="006C3ED6" w:rsidP="00A91B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C03ADA">
        <w:rPr>
          <w:rFonts w:ascii="Times New Roman" w:hAnsi="Times New Roman" w:cs="Times New Roman"/>
        </w:rPr>
        <w:t>Names and contents are different in both document layout</w:t>
      </w:r>
      <w:r w:rsidR="00C03ADA">
        <w:rPr>
          <w:rFonts w:ascii="Times New Roman" w:hAnsi="Times New Roman" w:cs="Times New Roman"/>
        </w:rPr>
        <w:t>s</w:t>
      </w:r>
      <w:r w:rsidRPr="00C03ADA">
        <w:rPr>
          <w:rFonts w:ascii="Times New Roman" w:hAnsi="Times New Roman" w:cs="Times New Roman"/>
        </w:rPr>
        <w:t>.</w:t>
      </w:r>
    </w:p>
    <w:sectPr w:rsidR="006C3ED6" w:rsidRPr="00C03ADA" w:rsidSect="00C03ADA"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F12AB" w14:textId="77777777" w:rsidR="004F64E1" w:rsidRDefault="004F64E1" w:rsidP="007B3D24">
      <w:pPr>
        <w:spacing w:after="0" w:line="240" w:lineRule="auto"/>
      </w:pPr>
      <w:r>
        <w:separator/>
      </w:r>
    </w:p>
  </w:endnote>
  <w:endnote w:type="continuationSeparator" w:id="0">
    <w:p w14:paraId="686A6EF6" w14:textId="77777777" w:rsidR="004F64E1" w:rsidRDefault="004F64E1" w:rsidP="007B3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3BADC" w14:textId="77777777" w:rsidR="004F64E1" w:rsidRDefault="004F64E1" w:rsidP="007B3D24">
      <w:pPr>
        <w:spacing w:after="0" w:line="240" w:lineRule="auto"/>
      </w:pPr>
      <w:r>
        <w:separator/>
      </w:r>
    </w:p>
  </w:footnote>
  <w:footnote w:type="continuationSeparator" w:id="0">
    <w:p w14:paraId="3BFFE6AB" w14:textId="77777777" w:rsidR="004F64E1" w:rsidRDefault="004F64E1" w:rsidP="007B3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5BEF"/>
    <w:multiLevelType w:val="hybridMultilevel"/>
    <w:tmpl w:val="2B7C77F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1A5730CC"/>
    <w:multiLevelType w:val="hybridMultilevel"/>
    <w:tmpl w:val="27681B16"/>
    <w:lvl w:ilvl="0" w:tplc="CA2A3A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692994"/>
    <w:multiLevelType w:val="hybridMultilevel"/>
    <w:tmpl w:val="886AECDA"/>
    <w:lvl w:ilvl="0" w:tplc="1C265F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418A0B83"/>
    <w:multiLevelType w:val="hybridMultilevel"/>
    <w:tmpl w:val="B858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43EB3"/>
    <w:multiLevelType w:val="hybridMultilevel"/>
    <w:tmpl w:val="2DFEEC94"/>
    <w:lvl w:ilvl="0" w:tplc="CA2A3A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68E31B84"/>
    <w:multiLevelType w:val="hybridMultilevel"/>
    <w:tmpl w:val="27681B1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1BF6A08"/>
    <w:multiLevelType w:val="hybridMultilevel"/>
    <w:tmpl w:val="2B7C77F8"/>
    <w:lvl w:ilvl="0" w:tplc="CA2A3A2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7B8B4CE7"/>
    <w:multiLevelType w:val="hybridMultilevel"/>
    <w:tmpl w:val="09402BDE"/>
    <w:lvl w:ilvl="0" w:tplc="E2AEDD36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num w:numId="1" w16cid:durableId="1931158625">
    <w:abstractNumId w:val="1"/>
  </w:num>
  <w:num w:numId="2" w16cid:durableId="78648285">
    <w:abstractNumId w:val="3"/>
  </w:num>
  <w:num w:numId="3" w16cid:durableId="668558265">
    <w:abstractNumId w:val="6"/>
  </w:num>
  <w:num w:numId="4" w16cid:durableId="963772934">
    <w:abstractNumId w:val="4"/>
  </w:num>
  <w:num w:numId="5" w16cid:durableId="1192837254">
    <w:abstractNumId w:val="5"/>
  </w:num>
  <w:num w:numId="6" w16cid:durableId="1013339229">
    <w:abstractNumId w:val="2"/>
  </w:num>
  <w:num w:numId="7" w16cid:durableId="587807015">
    <w:abstractNumId w:val="0"/>
  </w:num>
  <w:num w:numId="8" w16cid:durableId="1656345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NLS0sDQ1szQ1MjdT0lEKTi0uzszPAykwrAUAFGCweiwAAAA="/>
  </w:docVars>
  <w:rsids>
    <w:rsidRoot w:val="007B3D24"/>
    <w:rsid w:val="00117525"/>
    <w:rsid w:val="001D0C83"/>
    <w:rsid w:val="001E5F2A"/>
    <w:rsid w:val="0030543A"/>
    <w:rsid w:val="0047453A"/>
    <w:rsid w:val="004F64E1"/>
    <w:rsid w:val="004F6749"/>
    <w:rsid w:val="0053768A"/>
    <w:rsid w:val="00646BDB"/>
    <w:rsid w:val="006811AB"/>
    <w:rsid w:val="006C3ED6"/>
    <w:rsid w:val="00783D87"/>
    <w:rsid w:val="007B3D24"/>
    <w:rsid w:val="00807B09"/>
    <w:rsid w:val="008E295E"/>
    <w:rsid w:val="00937DE3"/>
    <w:rsid w:val="00943E92"/>
    <w:rsid w:val="00A91B79"/>
    <w:rsid w:val="00AB4182"/>
    <w:rsid w:val="00AF1290"/>
    <w:rsid w:val="00B26D55"/>
    <w:rsid w:val="00C03ADA"/>
    <w:rsid w:val="00D67A83"/>
    <w:rsid w:val="00DE142A"/>
    <w:rsid w:val="00DE679E"/>
    <w:rsid w:val="00EF79F7"/>
    <w:rsid w:val="00F6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3BFC1"/>
  <w15:chartTrackingRefBased/>
  <w15:docId w15:val="{A0D6E3BA-57EB-41D6-A55B-0D93050C7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D24"/>
  </w:style>
  <w:style w:type="paragraph" w:styleId="Heading2">
    <w:name w:val="heading 2"/>
    <w:basedOn w:val="Normal"/>
    <w:link w:val="Heading2Char"/>
    <w:uiPriority w:val="9"/>
    <w:qFormat/>
    <w:rsid w:val="006C3E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D24"/>
  </w:style>
  <w:style w:type="paragraph" w:styleId="Footer">
    <w:name w:val="footer"/>
    <w:basedOn w:val="Normal"/>
    <w:link w:val="FooterChar"/>
    <w:uiPriority w:val="99"/>
    <w:unhideWhenUsed/>
    <w:rsid w:val="007B3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D24"/>
  </w:style>
  <w:style w:type="paragraph" w:styleId="ListParagraph">
    <w:name w:val="List Paragraph"/>
    <w:basedOn w:val="Normal"/>
    <w:uiPriority w:val="34"/>
    <w:qFormat/>
    <w:rsid w:val="007B3D2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C3ED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03A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3A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4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UB-Mannheim/tesseract/wik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338DA1-1220-4C75-A7A7-BB25A32DE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8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athasan Pirunthapan</dc:creator>
  <cp:keywords/>
  <dc:description/>
  <cp:lastModifiedBy>Yogathasan Pirunthapan</cp:lastModifiedBy>
  <cp:revision>1</cp:revision>
  <dcterms:created xsi:type="dcterms:W3CDTF">2023-03-08T09:31:00Z</dcterms:created>
  <dcterms:modified xsi:type="dcterms:W3CDTF">2023-03-10T08:58:00Z</dcterms:modified>
</cp:coreProperties>
</file>